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E6FBB" w14:textId="2D194091" w:rsidR="004241BE" w:rsidRPr="00BF4809" w:rsidRDefault="00153617">
      <w:pPr>
        <w:tabs>
          <w:tab w:val="left" w:pos="1080"/>
          <w:tab w:val="left" w:pos="1440"/>
          <w:tab w:val="right" w:pos="11340"/>
        </w:tabs>
        <w:spacing w:after="160"/>
        <w:rPr>
          <w:b/>
          <w:color w:val="00218A"/>
          <w:sz w:val="19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3193E7CF" wp14:editId="1C100194">
            <wp:simplePos x="0" y="0"/>
            <wp:positionH relativeFrom="column">
              <wp:posOffset>85725</wp:posOffset>
            </wp:positionH>
            <wp:positionV relativeFrom="paragraph">
              <wp:posOffset>-85725</wp:posOffset>
            </wp:positionV>
            <wp:extent cx="548640" cy="55435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554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  <w:color w:val="FFCC00"/>
          <w:sz w:val="19"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1230C519" wp14:editId="09253B88">
                <wp:simplePos x="0" y="0"/>
                <wp:positionH relativeFrom="column">
                  <wp:posOffset>15875</wp:posOffset>
                </wp:positionH>
                <wp:positionV relativeFrom="paragraph">
                  <wp:posOffset>175260</wp:posOffset>
                </wp:positionV>
                <wp:extent cx="7223125" cy="0"/>
                <wp:effectExtent l="0" t="0" r="0" b="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22312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F2C4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8E64ED" id="Line 2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25pt,13.8pt" to="570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" o:allowincell="f" strokecolor="#f2c400" strokeweight="1.25pt"/>
            </w:pict>
          </mc:Fallback>
        </mc:AlternateContent>
      </w:r>
      <w:r>
        <w:rPr>
          <w:b/>
          <w:noProof/>
          <w:color w:val="FFCC00"/>
          <w:sz w:val="19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7405FBD6" wp14:editId="0E6CEC74">
                <wp:simplePos x="0" y="0"/>
                <wp:positionH relativeFrom="column">
                  <wp:posOffset>15875</wp:posOffset>
                </wp:positionH>
                <wp:positionV relativeFrom="paragraph">
                  <wp:posOffset>222885</wp:posOffset>
                </wp:positionV>
                <wp:extent cx="7223125" cy="0"/>
                <wp:effectExtent l="0" t="0" r="0" b="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223125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F2C4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AF7BC5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25pt,17.55pt" to="570pt,1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" o:allowincell="f" strokecolor="#f2c400" strokeweight="1.25pt"/>
            </w:pict>
          </mc:Fallback>
        </mc:AlternateContent>
      </w:r>
      <w:r w:rsidR="004241BE">
        <w:rPr>
          <w:sz w:val="19"/>
        </w:rPr>
        <w:tab/>
      </w:r>
      <w:r w:rsidR="004241BE" w:rsidRPr="00BF4809">
        <w:rPr>
          <w:rFonts w:ascii="Arial Narrow" w:hAnsi="Arial Narrow"/>
          <w:b/>
          <w:color w:val="00218A"/>
          <w:sz w:val="19"/>
        </w:rPr>
        <w:t xml:space="preserve">State of California </w:t>
      </w:r>
      <w:r w:rsidR="004241BE" w:rsidRPr="00BF4809">
        <w:rPr>
          <w:rFonts w:ascii="Arial Narrow" w:hAnsi="Arial Narrow"/>
          <w:color w:val="00218A"/>
          <w:sz w:val="16"/>
        </w:rPr>
        <w:sym w:font="Symbol" w:char="F0B7"/>
      </w:r>
      <w:r w:rsidR="004241BE" w:rsidRPr="00BF4809">
        <w:rPr>
          <w:rFonts w:ascii="Arial Narrow" w:hAnsi="Arial Narrow"/>
          <w:color w:val="00218A"/>
          <w:sz w:val="19"/>
        </w:rPr>
        <w:t xml:space="preserve"> </w:t>
      </w:r>
      <w:r w:rsidR="004241BE" w:rsidRPr="00BF4809">
        <w:rPr>
          <w:rFonts w:ascii="Arial Narrow" w:hAnsi="Arial Narrow"/>
          <w:b/>
          <w:color w:val="00218A"/>
          <w:sz w:val="19"/>
        </w:rPr>
        <w:t>Natural Resources Agency</w:t>
      </w:r>
      <w:r w:rsidR="004241BE" w:rsidRPr="00BF4809">
        <w:rPr>
          <w:color w:val="00218A"/>
          <w:sz w:val="19"/>
        </w:rPr>
        <w:tab/>
      </w:r>
      <w:r w:rsidR="008B376A">
        <w:rPr>
          <w:rFonts w:ascii="Arial Narrow" w:hAnsi="Arial Narrow"/>
          <w:b/>
          <w:color w:val="00218A"/>
          <w:sz w:val="20"/>
        </w:rPr>
        <w:t>Gavin Newsom</w:t>
      </w:r>
      <w:r w:rsidR="00A7428E" w:rsidRPr="00BF4809">
        <w:rPr>
          <w:rFonts w:ascii="Arial Narrow" w:hAnsi="Arial Narrow"/>
          <w:b/>
          <w:color w:val="00218A"/>
          <w:sz w:val="20"/>
        </w:rPr>
        <w:t xml:space="preserve">, </w:t>
      </w:r>
      <w:r w:rsidR="004241BE" w:rsidRPr="00BF4809">
        <w:rPr>
          <w:rFonts w:ascii="Arial Narrow" w:hAnsi="Arial Narrow"/>
          <w:b/>
          <w:i/>
          <w:color w:val="00218A"/>
          <w:sz w:val="20"/>
        </w:rPr>
        <w:t>Governor</w:t>
      </w:r>
    </w:p>
    <w:p w14:paraId="16012656" w14:textId="77777777" w:rsidR="000A016A" w:rsidRPr="00BF4809" w:rsidRDefault="004241BE">
      <w:pPr>
        <w:tabs>
          <w:tab w:val="left" w:pos="1080"/>
          <w:tab w:val="left" w:pos="1440"/>
          <w:tab w:val="right" w:pos="11340"/>
        </w:tabs>
        <w:rPr>
          <w:rFonts w:ascii="Arial Narrow" w:hAnsi="Arial Narrow"/>
          <w:color w:val="00218A"/>
          <w:sz w:val="16"/>
        </w:rPr>
      </w:pPr>
      <w:r w:rsidRPr="00BF4809">
        <w:rPr>
          <w:color w:val="00218A"/>
          <w:sz w:val="19"/>
        </w:rPr>
        <w:tab/>
      </w:r>
      <w:r w:rsidRPr="00BF4809">
        <w:rPr>
          <w:rFonts w:ascii="Arial Narrow" w:hAnsi="Arial Narrow"/>
          <w:b/>
          <w:color w:val="00218A"/>
          <w:sz w:val="20"/>
        </w:rPr>
        <w:t>DEPARTMENT OF PARKS AND RECREATION</w:t>
      </w:r>
      <w:r w:rsidRPr="00BF4809">
        <w:rPr>
          <w:rFonts w:ascii="Arial Narrow" w:hAnsi="Arial Narrow"/>
          <w:b/>
          <w:color w:val="00218A"/>
          <w:sz w:val="19"/>
        </w:rPr>
        <w:t xml:space="preserve"> </w:t>
      </w:r>
      <w:r w:rsidR="000A016A" w:rsidRPr="00BF4809">
        <w:rPr>
          <w:rFonts w:ascii="Arial Narrow" w:hAnsi="Arial Narrow"/>
          <w:b/>
          <w:color w:val="00218A"/>
          <w:sz w:val="19"/>
        </w:rPr>
        <w:tab/>
      </w:r>
      <w:r w:rsidR="004A4AA5" w:rsidRPr="004A4AA5">
        <w:rPr>
          <w:rFonts w:ascii="Arial Narrow" w:hAnsi="Arial Narrow"/>
          <w:b/>
          <w:color w:val="00218A"/>
          <w:sz w:val="20"/>
        </w:rPr>
        <w:t>Armando Quintero</w:t>
      </w:r>
      <w:r w:rsidR="000A016A" w:rsidRPr="00BF4809">
        <w:rPr>
          <w:rFonts w:ascii="Arial Narrow" w:hAnsi="Arial Narrow"/>
          <w:b/>
          <w:i/>
          <w:color w:val="00218A"/>
          <w:sz w:val="20"/>
        </w:rPr>
        <w:t>, Director</w:t>
      </w:r>
    </w:p>
    <w:p w14:paraId="45287D12" w14:textId="77777777" w:rsidR="004241BE" w:rsidRPr="000A016A" w:rsidRDefault="004241BE" w:rsidP="000A016A">
      <w:pPr>
        <w:tabs>
          <w:tab w:val="left" w:pos="1080"/>
          <w:tab w:val="left" w:pos="1440"/>
          <w:tab w:val="right" w:pos="11340"/>
        </w:tabs>
        <w:ind w:left="1080"/>
        <w:rPr>
          <w:b/>
          <w:i/>
          <w:sz w:val="19"/>
        </w:rPr>
        <w:sectPr w:rsidR="004241BE" w:rsidRPr="000A016A">
          <w:pgSz w:w="12240" w:h="15840" w:code="1"/>
          <w:pgMar w:top="576" w:right="360" w:bottom="1440" w:left="360" w:header="720" w:footer="720" w:gutter="0"/>
          <w:cols w:space="720"/>
        </w:sectPr>
      </w:pPr>
      <w:r w:rsidRPr="00BF4809">
        <w:rPr>
          <w:rFonts w:ascii="Arial Narrow" w:hAnsi="Arial Narrow"/>
          <w:b/>
          <w:color w:val="00218A"/>
          <w:sz w:val="19"/>
        </w:rPr>
        <w:t xml:space="preserve">P.O. Box 942896 </w:t>
      </w:r>
      <w:r w:rsidRPr="00BF4809">
        <w:rPr>
          <w:rFonts w:ascii="Arial Narrow" w:hAnsi="Arial Narrow"/>
          <w:color w:val="00218A"/>
          <w:sz w:val="16"/>
        </w:rPr>
        <w:sym w:font="Symbol" w:char="F0B7"/>
      </w:r>
      <w:r w:rsidRPr="00BF4809">
        <w:rPr>
          <w:rFonts w:ascii="Arial Narrow" w:hAnsi="Arial Narrow"/>
          <w:b/>
          <w:color w:val="00218A"/>
          <w:sz w:val="19"/>
        </w:rPr>
        <w:t xml:space="preserve"> Sacramento, CA  94296-0001</w:t>
      </w:r>
    </w:p>
    <w:p w14:paraId="3D52EE7C" w14:textId="3B95C117" w:rsidR="003F405B" w:rsidRPr="00065CE7" w:rsidRDefault="003F405B" w:rsidP="002D2870">
      <w:pPr>
        <w:rPr>
          <w:rFonts w:ascii="Lucida Handwriting" w:hAnsi="Lucida Handwriting"/>
        </w:rPr>
      </w:pPr>
    </w:p>
    <w:p w14:paraId="7B1D5B1B" w14:textId="303D0D27" w:rsidR="003477F5" w:rsidRDefault="003477F5" w:rsidP="002D2870"/>
    <w:p w14:paraId="312E4BD7" w14:textId="22542FA3" w:rsidR="003477F5" w:rsidRDefault="005011DA" w:rsidP="002D2870">
      <w:r>
        <w:t>February</w:t>
      </w:r>
      <w:r w:rsidR="003477F5">
        <w:t xml:space="preserve"> </w:t>
      </w:r>
      <w:r>
        <w:t>10</w:t>
      </w:r>
      <w:r w:rsidR="003477F5">
        <w:t>, 202</w:t>
      </w:r>
      <w:r>
        <w:t>2</w:t>
      </w:r>
    </w:p>
    <w:p w14:paraId="03983EBE" w14:textId="02ABBA85" w:rsidR="003477F5" w:rsidRDefault="003477F5" w:rsidP="002D2870"/>
    <w:p w14:paraId="3966A35D" w14:textId="319601F9" w:rsidR="003477F5" w:rsidRDefault="003477F5" w:rsidP="002D2870"/>
    <w:p w14:paraId="1E22BA20" w14:textId="7A947207" w:rsidR="00006681" w:rsidRPr="00006681" w:rsidRDefault="005911A0" w:rsidP="002D2870">
      <w:pPr>
        <w:rPr>
          <w:szCs w:val="24"/>
        </w:rPr>
      </w:pPr>
      <w:r w:rsidRPr="00006681">
        <w:rPr>
          <w:szCs w:val="24"/>
        </w:rPr>
        <w:t>State Clearinghouse</w:t>
      </w:r>
    </w:p>
    <w:p w14:paraId="62D68978" w14:textId="663F97AF" w:rsidR="003477F5" w:rsidRPr="00006681" w:rsidRDefault="00006681" w:rsidP="00006681">
      <w:pPr>
        <w:rPr>
          <w:szCs w:val="24"/>
        </w:rPr>
      </w:pPr>
      <w:r>
        <w:rPr>
          <w:szCs w:val="24"/>
        </w:rPr>
        <w:t>O</w:t>
      </w:r>
      <w:r w:rsidRPr="00006681">
        <w:rPr>
          <w:szCs w:val="24"/>
        </w:rPr>
        <w:t>ffice of Planning and Research</w:t>
      </w:r>
    </w:p>
    <w:p w14:paraId="188CEACB" w14:textId="77777777" w:rsidR="00006681" w:rsidRPr="00006681" w:rsidRDefault="00006681" w:rsidP="00006681">
      <w:pPr>
        <w:rPr>
          <w:rFonts w:ascii="Roboto" w:hAnsi="Roboto"/>
          <w:color w:val="202124"/>
          <w:szCs w:val="24"/>
          <w:shd w:val="clear" w:color="auto" w:fill="FFFFFF"/>
        </w:rPr>
      </w:pPr>
      <w:r w:rsidRPr="00006681">
        <w:rPr>
          <w:rFonts w:ascii="Roboto" w:hAnsi="Roboto"/>
          <w:color w:val="202124"/>
          <w:szCs w:val="24"/>
          <w:shd w:val="clear" w:color="auto" w:fill="FFFFFF"/>
        </w:rPr>
        <w:t>1400 10th St #12</w:t>
      </w:r>
    </w:p>
    <w:p w14:paraId="21931004" w14:textId="4934B18C" w:rsidR="00006681" w:rsidRPr="00006681" w:rsidRDefault="00006681" w:rsidP="00006681">
      <w:pPr>
        <w:rPr>
          <w:szCs w:val="24"/>
        </w:rPr>
      </w:pPr>
      <w:r w:rsidRPr="00006681">
        <w:rPr>
          <w:rFonts w:ascii="Roboto" w:hAnsi="Roboto"/>
          <w:color w:val="202124"/>
          <w:szCs w:val="24"/>
          <w:shd w:val="clear" w:color="auto" w:fill="FFFFFF"/>
        </w:rPr>
        <w:t>Sacramento, CA 95814</w:t>
      </w:r>
    </w:p>
    <w:p w14:paraId="1D9675A2" w14:textId="302B7EDA" w:rsidR="005911A0" w:rsidRDefault="005911A0" w:rsidP="002D2870"/>
    <w:p w14:paraId="5D2DB13D" w14:textId="37BBC613" w:rsidR="005911A0" w:rsidRDefault="005911A0" w:rsidP="002D2870"/>
    <w:p w14:paraId="5E05B750" w14:textId="3D82948E" w:rsidR="00006681" w:rsidRDefault="00006681" w:rsidP="00006681">
      <w:r>
        <w:t xml:space="preserve">Subject: </w:t>
      </w:r>
      <w:r w:rsidR="005011DA">
        <w:t xml:space="preserve">Additional </w:t>
      </w:r>
      <w:r w:rsidR="00643C3B">
        <w:t>document</w:t>
      </w:r>
      <w:r>
        <w:t xml:space="preserve"> for Project #</w:t>
      </w:r>
      <w:r w:rsidR="00643C3B" w:rsidRPr="00643C3B">
        <w:t>2022010566</w:t>
      </w:r>
      <w:r>
        <w:t xml:space="preserve">, </w:t>
      </w:r>
      <w:r w:rsidR="00643C3B">
        <w:t>Mojave Desert Land Trust</w:t>
      </w:r>
      <w:r>
        <w:t xml:space="preserve">, </w:t>
      </w:r>
      <w:r w:rsidR="00643C3B">
        <w:t>Restoration.</w:t>
      </w:r>
      <w:r>
        <w:t xml:space="preserve"> </w:t>
      </w:r>
    </w:p>
    <w:p w14:paraId="39AA86E4" w14:textId="77777777" w:rsidR="00006681" w:rsidRDefault="00006681" w:rsidP="002D2870"/>
    <w:p w14:paraId="540E1183" w14:textId="77777777" w:rsidR="00F5597A" w:rsidRDefault="00F5597A" w:rsidP="002D2870"/>
    <w:p w14:paraId="2BF8A1CB" w14:textId="68B478E1" w:rsidR="005911A0" w:rsidRDefault="00006681" w:rsidP="00006681">
      <w:bookmarkStart w:id="0" w:name="_Hlk91155035"/>
      <w:r>
        <w:t xml:space="preserve">This notice requests the </w:t>
      </w:r>
      <w:r w:rsidR="005011DA">
        <w:t>document addition</w:t>
      </w:r>
      <w:r>
        <w:t xml:space="preserve"> </w:t>
      </w:r>
      <w:r w:rsidR="005011DA">
        <w:t>to</w:t>
      </w:r>
      <w:r>
        <w:t xml:space="preserve"> </w:t>
      </w:r>
      <w:r w:rsidR="00F5597A">
        <w:t>project #</w:t>
      </w:r>
      <w:r w:rsidR="005011DA">
        <w:t>2022010566</w:t>
      </w:r>
      <w:r w:rsidR="00F5597A">
        <w:t xml:space="preserve">, </w:t>
      </w:r>
      <w:r w:rsidR="005011DA">
        <w:t>Mojave Desert Land Trust, Restoration</w:t>
      </w:r>
      <w:r>
        <w:t>. This project</w:t>
      </w:r>
      <w:r w:rsidR="00F5597A">
        <w:t xml:space="preserve"> was submitted </w:t>
      </w:r>
      <w:r w:rsidR="001B4B40">
        <w:t>to</w:t>
      </w:r>
      <w:r w:rsidR="00F5597A">
        <w:t xml:space="preserve"> the State Clearinghous</w:t>
      </w:r>
      <w:r w:rsidR="001B4B40">
        <w:t>e</w:t>
      </w:r>
      <w:r>
        <w:t xml:space="preserve"> on </w:t>
      </w:r>
      <w:r w:rsidR="005011DA">
        <w:t>January 28</w:t>
      </w:r>
      <w:r>
        <w:t>, 202</w:t>
      </w:r>
      <w:r w:rsidR="005011DA">
        <w:t>2</w:t>
      </w:r>
      <w:r w:rsidR="008937FE">
        <w:rPr>
          <w:i/>
          <w:iCs/>
          <w:color w:val="0C64C0"/>
          <w:shd w:val="clear" w:color="auto" w:fill="FFFFFF"/>
        </w:rPr>
        <w:t>.</w:t>
      </w:r>
      <w:r w:rsidR="008937FE">
        <w:rPr>
          <w:color w:val="201F1E"/>
          <w:shd w:val="clear" w:color="auto" w:fill="FFFFFF"/>
        </w:rPr>
        <w:t xml:space="preserve"> </w:t>
      </w:r>
      <w:r w:rsidR="005D38C1">
        <w:t xml:space="preserve">Please contact Katie Metraux at </w:t>
      </w:r>
      <w:hyperlink r:id="rId5" w:history="1">
        <w:r w:rsidR="005D38C1" w:rsidRPr="001D4D26">
          <w:rPr>
            <w:rStyle w:val="Hyperlink"/>
          </w:rPr>
          <w:t>Katie.Metraux@parks.ca.gov</w:t>
        </w:r>
      </w:hyperlink>
      <w:r w:rsidR="005D38C1">
        <w:t xml:space="preserve"> if you have questions about this notice.</w:t>
      </w:r>
    </w:p>
    <w:bookmarkEnd w:id="0"/>
    <w:p w14:paraId="07DD8E6F" w14:textId="77777777" w:rsidR="00006681" w:rsidRDefault="00006681" w:rsidP="00006681"/>
    <w:p w14:paraId="7A434900" w14:textId="0254782C" w:rsidR="001B4B40" w:rsidRDefault="001B4B40" w:rsidP="00F5597A">
      <w:pPr>
        <w:ind w:firstLine="720"/>
      </w:pPr>
    </w:p>
    <w:p w14:paraId="7D92CFAD" w14:textId="75E9CCBD" w:rsidR="001B4B40" w:rsidRDefault="00AC6A5F" w:rsidP="00006681">
      <w:r>
        <w:t>Sincerely,</w:t>
      </w:r>
    </w:p>
    <w:p w14:paraId="256059E2" w14:textId="7C650A3D" w:rsidR="00AC6A5F" w:rsidRDefault="00AC6A5F" w:rsidP="00006681">
      <w:pPr>
        <w:ind w:firstLine="720"/>
      </w:pPr>
    </w:p>
    <w:p w14:paraId="4B46CFE1" w14:textId="23CB4C52" w:rsidR="00AC6A5F" w:rsidRPr="00065CE7" w:rsidRDefault="00065CE7" w:rsidP="00065CE7">
      <w:pPr>
        <w:rPr>
          <w:rFonts w:ascii="Lucida Handwriting" w:hAnsi="Lucida Handwriting"/>
        </w:rPr>
      </w:pPr>
      <w:r>
        <w:rPr>
          <w:rFonts w:ascii="Lucida Handwriting" w:hAnsi="Lucida Handwriting"/>
        </w:rPr>
        <w:t>Katie Metraux</w:t>
      </w:r>
    </w:p>
    <w:p w14:paraId="4384F234" w14:textId="77777777" w:rsidR="00065CE7" w:rsidRDefault="00065CE7" w:rsidP="00006681"/>
    <w:p w14:paraId="01172344" w14:textId="0418B92F" w:rsidR="00006681" w:rsidRDefault="00AC6A5F" w:rsidP="00006681">
      <w:r>
        <w:t>Katie Metraux</w:t>
      </w:r>
    </w:p>
    <w:p w14:paraId="0C2DF315" w14:textId="6FB08F90" w:rsidR="00006681" w:rsidRDefault="00006681" w:rsidP="00006681">
      <w:r>
        <w:t>Staff Park and Recreation Specialist</w:t>
      </w:r>
    </w:p>
    <w:p w14:paraId="59D3360F" w14:textId="6380796D" w:rsidR="00006681" w:rsidRDefault="00006681" w:rsidP="00006681">
      <w:r>
        <w:t>OHMVR Division, California State Parks</w:t>
      </w:r>
    </w:p>
    <w:p w14:paraId="16CDB797" w14:textId="52BF488D" w:rsidR="00006681" w:rsidRDefault="00006681" w:rsidP="00006681">
      <w:pPr>
        <w:rPr>
          <w:szCs w:val="24"/>
        </w:rPr>
      </w:pPr>
      <w:r>
        <w:rPr>
          <w:szCs w:val="24"/>
        </w:rPr>
        <w:t>P.O. Box 942896, Sacramento, Ca.  94296-0001</w:t>
      </w:r>
    </w:p>
    <w:p w14:paraId="624ED773" w14:textId="77777777" w:rsidR="00006681" w:rsidRDefault="00006681" w:rsidP="00F5597A">
      <w:pPr>
        <w:ind w:firstLine="720"/>
      </w:pPr>
    </w:p>
    <w:p w14:paraId="2A842677" w14:textId="2AC47F8B" w:rsidR="001B4B40" w:rsidRDefault="001B4B40" w:rsidP="00F5597A">
      <w:pPr>
        <w:ind w:firstLine="720"/>
      </w:pPr>
    </w:p>
    <w:p w14:paraId="4F5DC8F1" w14:textId="4F0C6B92" w:rsidR="001B4B40" w:rsidRDefault="001B4B40" w:rsidP="00F5597A">
      <w:pPr>
        <w:ind w:firstLine="720"/>
      </w:pPr>
      <w:r>
        <w:tab/>
      </w:r>
      <w:r>
        <w:tab/>
      </w:r>
      <w:r>
        <w:tab/>
      </w:r>
    </w:p>
    <w:p w14:paraId="754D0527" w14:textId="26CBA5C7" w:rsidR="005911A0" w:rsidRDefault="005911A0" w:rsidP="002D2870"/>
    <w:p w14:paraId="6DA37977" w14:textId="77777777" w:rsidR="005911A0" w:rsidRDefault="005911A0" w:rsidP="002D2870"/>
    <w:sectPr w:rsidR="005911A0" w:rsidSect="00055A40">
      <w:type w:val="continuous"/>
      <w:pgSz w:w="12240" w:h="15840" w:code="1"/>
      <w:pgMar w:top="576" w:right="1440" w:bottom="1440" w:left="1440" w:header="720" w:footer="72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OzZZCWcKkfpkSasf6WVvEJrKUuhhIlMrVM1pXylfIgGJWRnuun+d4yL4Eyh0F2ocicjtfCW5dGDVhOANoGMX2Q==" w:salt="NZ9Tx+30LNVWUmqI67y7DQ==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MzY0MjU1NDEwMTFW0lEKTi0uzszPAykwrgUAimp7iywAAAA="/>
  </w:docVars>
  <w:rsids>
    <w:rsidRoot w:val="00853DED"/>
    <w:rsid w:val="00006681"/>
    <w:rsid w:val="00055A40"/>
    <w:rsid w:val="00065CE7"/>
    <w:rsid w:val="0009737A"/>
    <w:rsid w:val="000A016A"/>
    <w:rsid w:val="00120A85"/>
    <w:rsid w:val="00145B35"/>
    <w:rsid w:val="00153617"/>
    <w:rsid w:val="00175EB6"/>
    <w:rsid w:val="001B4B40"/>
    <w:rsid w:val="002D2870"/>
    <w:rsid w:val="003477F5"/>
    <w:rsid w:val="003F405B"/>
    <w:rsid w:val="004241BE"/>
    <w:rsid w:val="004A4AA5"/>
    <w:rsid w:val="005011DA"/>
    <w:rsid w:val="005911A0"/>
    <w:rsid w:val="005D38C1"/>
    <w:rsid w:val="005E0889"/>
    <w:rsid w:val="005F63E8"/>
    <w:rsid w:val="006014CA"/>
    <w:rsid w:val="00643C3B"/>
    <w:rsid w:val="006B28F4"/>
    <w:rsid w:val="006B4415"/>
    <w:rsid w:val="006E51ED"/>
    <w:rsid w:val="007E2338"/>
    <w:rsid w:val="007E2E06"/>
    <w:rsid w:val="00853DED"/>
    <w:rsid w:val="008937FE"/>
    <w:rsid w:val="008B21C1"/>
    <w:rsid w:val="008B376A"/>
    <w:rsid w:val="009D7189"/>
    <w:rsid w:val="00A12988"/>
    <w:rsid w:val="00A44BF6"/>
    <w:rsid w:val="00A7428E"/>
    <w:rsid w:val="00AC6A5F"/>
    <w:rsid w:val="00BF4809"/>
    <w:rsid w:val="00C20CD1"/>
    <w:rsid w:val="00D36A46"/>
    <w:rsid w:val="00D51E3F"/>
    <w:rsid w:val="00D563B1"/>
    <w:rsid w:val="00D70A22"/>
    <w:rsid w:val="00E119FB"/>
    <w:rsid w:val="00E21C54"/>
    <w:rsid w:val="00E35BCA"/>
    <w:rsid w:val="00E60894"/>
    <w:rsid w:val="00F5597A"/>
    <w:rsid w:val="00F81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8A507C"/>
  <w15:chartTrackingRefBased/>
  <w15:docId w15:val="{EF515822-574B-4D09-9AE9-92F583BF7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vanish/>
      <w:sz w:val="20"/>
    </w:rPr>
  </w:style>
  <w:style w:type="paragraph" w:styleId="BalloonText">
    <w:name w:val="Balloon Text"/>
    <w:basedOn w:val="Normal"/>
    <w:link w:val="BalloonTextChar"/>
    <w:rsid w:val="003F40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F405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06681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38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3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Katie.Metraux@parks.ca.gov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5CEED54-3B46-4EF5-A4CF-3DE5AF6FCF22}">
  <we:reference id="a3b40b4f-8edf-490e-9df1-7e66f93912bf" version="1.1.0.0" store="EXCatalog" storeType="EXCatalog"/>
  <we:alternateReferences>
    <we:reference id="WA104380526" version="1.1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PR HEADQUARTERS LETTERHEAD</vt:lpstr>
    </vt:vector>
  </TitlesOfParts>
  <Company>Calif. Dept. of Parks &amp; Rec.</Company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PR HEADQUARTERS LETTERHEAD</dc:title>
  <dc:subject>Director's Office Responsible</dc:subject>
  <dc:creator>Administrator</dc:creator>
  <cp:keywords/>
  <dc:description>6/12/02-Changed from "Rusty Areias, Director" to "Ruth Coleman, Acting Director", and inserted registered logo._x000d_
9/3/03-Change Ruth Coleman's title to "Director."_x000d_
11/17/03-Change to "Arnold Schwarzenegger, Governor."_x000d_
1/16/04-Fixed problem with print at righthand margin being cut off on some printers._x000d_
3/2/04 - Deleted "Print at 600 DPI" instructions.  Some users' Word settings cause hidden text to print. _x000d_
10-15-09 updated to "Natural Resources Agency"_x000d_
1-3-2011 - updated with Gov. Brown's name.</dc:description>
  <cp:lastModifiedBy>Karen Feldheim</cp:lastModifiedBy>
  <cp:revision>2</cp:revision>
  <cp:lastPrinted>2012-11-16T19:33:00Z</cp:lastPrinted>
  <dcterms:created xsi:type="dcterms:W3CDTF">2022-02-10T18:10:00Z</dcterms:created>
  <dcterms:modified xsi:type="dcterms:W3CDTF">2022-02-10T18:10:00Z</dcterms:modified>
</cp:coreProperties>
</file>